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19-11-05</w:t>
      </w:r>
      <w:r>
        <w:t xml:space="preserve"> </w:t>
      </w:r>
      <w:r>
        <w:t xml:space="preserve">10:40: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9-11-05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7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7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7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7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191105_104017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cp:keywords/>
  <dcterms:created xsi:type="dcterms:W3CDTF">2019-11-05T15:40:18Z</dcterms:created>
  <dcterms:modified xsi:type="dcterms:W3CDTF">2019-11-05T15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5 10:40:17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